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D30C81" w14:textId="66A90838" w:rsidR="004C791C" w:rsidRPr="00A96E76" w:rsidRDefault="4EE2FDA0" w:rsidP="00A96E76">
      <w:pPr>
        <w:jc w:val="center"/>
        <w:rPr>
          <w:rFonts w:eastAsia="Times New Roman" w:cstheme="minorHAnsi"/>
          <w:b/>
          <w:bCs/>
          <w:sz w:val="24"/>
          <w:szCs w:val="24"/>
        </w:rPr>
      </w:pPr>
      <w:bookmarkStart w:id="0" w:name="_GoBack"/>
      <w:bookmarkEnd w:id="0"/>
      <w:r w:rsidRPr="00A96E76">
        <w:rPr>
          <w:rFonts w:eastAsia="Times New Roman" w:cstheme="minorHAnsi"/>
          <w:b/>
          <w:bCs/>
          <w:sz w:val="24"/>
          <w:szCs w:val="24"/>
        </w:rPr>
        <w:t xml:space="preserve">Preceptor </w:t>
      </w:r>
      <w:r w:rsidR="00A96E76">
        <w:rPr>
          <w:rFonts w:eastAsia="Times New Roman" w:cstheme="minorHAnsi"/>
          <w:b/>
          <w:bCs/>
          <w:sz w:val="24"/>
          <w:szCs w:val="24"/>
        </w:rPr>
        <w:t>Guide for D</w:t>
      </w:r>
      <w:r w:rsidR="00A96E76" w:rsidRPr="00A96E76">
        <w:rPr>
          <w:rFonts w:eastAsia="Times New Roman" w:cstheme="minorHAnsi"/>
          <w:b/>
          <w:bCs/>
          <w:sz w:val="24"/>
          <w:szCs w:val="24"/>
        </w:rPr>
        <w:t xml:space="preserve">eveloping </w:t>
      </w:r>
      <w:r w:rsidR="00A96E76">
        <w:rPr>
          <w:rFonts w:eastAsia="Times New Roman" w:cstheme="minorHAnsi"/>
          <w:b/>
          <w:bCs/>
          <w:sz w:val="24"/>
          <w:szCs w:val="24"/>
        </w:rPr>
        <w:t>C</w:t>
      </w:r>
      <w:r w:rsidR="00A96E76" w:rsidRPr="00A96E76">
        <w:rPr>
          <w:rFonts w:eastAsia="Times New Roman" w:cstheme="minorHAnsi"/>
          <w:b/>
          <w:bCs/>
          <w:sz w:val="24"/>
          <w:szCs w:val="24"/>
        </w:rPr>
        <w:t xml:space="preserve">ritical </w:t>
      </w:r>
      <w:r w:rsidR="00A96E76">
        <w:rPr>
          <w:rFonts w:eastAsia="Times New Roman" w:cstheme="minorHAnsi"/>
          <w:b/>
          <w:bCs/>
          <w:sz w:val="24"/>
          <w:szCs w:val="24"/>
        </w:rPr>
        <w:t>T</w:t>
      </w:r>
      <w:r w:rsidR="00A96E76" w:rsidRPr="00A96E76">
        <w:rPr>
          <w:rFonts w:eastAsia="Times New Roman" w:cstheme="minorHAnsi"/>
          <w:b/>
          <w:bCs/>
          <w:sz w:val="24"/>
          <w:szCs w:val="24"/>
        </w:rPr>
        <w:t xml:space="preserve">hinking </w:t>
      </w:r>
      <w:r w:rsidR="00A96E76">
        <w:rPr>
          <w:rFonts w:eastAsia="Times New Roman" w:cstheme="minorHAnsi"/>
          <w:b/>
          <w:bCs/>
          <w:sz w:val="24"/>
          <w:szCs w:val="24"/>
        </w:rPr>
        <w:t>A</w:t>
      </w:r>
      <w:r w:rsidR="00A96E76" w:rsidRPr="00A96E76">
        <w:rPr>
          <w:rFonts w:eastAsia="Times New Roman" w:cstheme="minorHAnsi"/>
          <w:b/>
          <w:bCs/>
          <w:sz w:val="24"/>
          <w:szCs w:val="24"/>
        </w:rPr>
        <w:t xml:space="preserve">mong </w:t>
      </w:r>
      <w:r w:rsidR="00A96E76">
        <w:rPr>
          <w:rFonts w:eastAsia="Times New Roman" w:cstheme="minorHAnsi"/>
          <w:b/>
          <w:bCs/>
          <w:sz w:val="24"/>
          <w:szCs w:val="24"/>
        </w:rPr>
        <w:t>P</w:t>
      </w:r>
      <w:r w:rsidR="00A96E76" w:rsidRPr="00A96E76">
        <w:rPr>
          <w:rFonts w:eastAsia="Times New Roman" w:cstheme="minorHAnsi"/>
          <w:b/>
          <w:bCs/>
          <w:sz w:val="24"/>
          <w:szCs w:val="24"/>
        </w:rPr>
        <w:t xml:space="preserve">receptees </w:t>
      </w:r>
      <w:r w:rsidR="00A96E76">
        <w:rPr>
          <w:rFonts w:eastAsia="Times New Roman" w:cstheme="minorHAnsi"/>
          <w:b/>
          <w:bCs/>
          <w:sz w:val="24"/>
          <w:szCs w:val="24"/>
        </w:rPr>
        <w:t>(c</w:t>
      </w:r>
      <w:r w:rsidRPr="00A96E76">
        <w:rPr>
          <w:rFonts w:eastAsia="Times New Roman" w:cstheme="minorHAnsi"/>
          <w:b/>
          <w:bCs/>
          <w:sz w:val="24"/>
          <w:szCs w:val="24"/>
        </w:rPr>
        <w:t xml:space="preserve">heat </w:t>
      </w:r>
      <w:r w:rsidR="00A96E76">
        <w:rPr>
          <w:rFonts w:eastAsia="Times New Roman" w:cstheme="minorHAnsi"/>
          <w:b/>
          <w:bCs/>
          <w:sz w:val="24"/>
          <w:szCs w:val="24"/>
        </w:rPr>
        <w:t>s</w:t>
      </w:r>
      <w:r w:rsidRPr="00A96E76">
        <w:rPr>
          <w:rFonts w:eastAsia="Times New Roman" w:cstheme="minorHAnsi"/>
          <w:b/>
          <w:bCs/>
          <w:sz w:val="24"/>
          <w:szCs w:val="24"/>
        </w:rPr>
        <w:t>heet</w:t>
      </w:r>
      <w:r w:rsidR="00A96E76">
        <w:rPr>
          <w:rFonts w:eastAsia="Times New Roman" w:cstheme="minorHAnsi"/>
          <w:b/>
          <w:bCs/>
          <w:sz w:val="24"/>
          <w:szCs w:val="24"/>
        </w:rPr>
        <w:t>)</w:t>
      </w:r>
    </w:p>
    <w:p w14:paraId="490BE3D4" w14:textId="7C494D41" w:rsidR="00522D09" w:rsidRDefault="00BB795C" w:rsidP="767B1D79">
      <w:pPr>
        <w:rPr>
          <w:rFonts w:eastAsia="Times New Roman" w:cstheme="minorHAnsi"/>
          <w:sz w:val="24"/>
          <w:szCs w:val="24"/>
        </w:rPr>
      </w:pPr>
      <w:r w:rsidRPr="00A96E76">
        <w:rPr>
          <w:rFonts w:eastAsia="Times New Roman" w:cstheme="minorHAnsi"/>
          <w:sz w:val="24"/>
          <w:szCs w:val="24"/>
        </w:rPr>
        <w:t xml:space="preserve">This guide is best utilized after watching the </w:t>
      </w:r>
      <w:r w:rsidR="00A96E76">
        <w:rPr>
          <w:rFonts w:eastAsia="Times New Roman" w:cstheme="minorHAnsi"/>
          <w:sz w:val="24"/>
          <w:szCs w:val="24"/>
        </w:rPr>
        <w:t xml:space="preserve">didactic </w:t>
      </w:r>
      <w:r w:rsidRPr="00A96E76">
        <w:rPr>
          <w:rFonts w:eastAsia="Times New Roman" w:cstheme="minorHAnsi"/>
          <w:sz w:val="24"/>
          <w:szCs w:val="24"/>
        </w:rPr>
        <w:t xml:space="preserve">Preceptor Development Part I </w:t>
      </w:r>
      <w:r w:rsidR="00A96E76">
        <w:rPr>
          <w:rFonts w:eastAsia="Times New Roman" w:cstheme="minorHAnsi"/>
          <w:sz w:val="24"/>
          <w:szCs w:val="24"/>
        </w:rPr>
        <w:t xml:space="preserve">video on </w:t>
      </w:r>
      <w:r w:rsidRPr="00A96E76">
        <w:rPr>
          <w:rFonts w:eastAsia="Times New Roman" w:cstheme="minorHAnsi"/>
          <w:sz w:val="24"/>
          <w:szCs w:val="24"/>
        </w:rPr>
        <w:t xml:space="preserve">YouTube </w:t>
      </w:r>
      <w:r w:rsidR="00522D09">
        <w:rPr>
          <w:rFonts w:eastAsia="Times New Roman" w:cstheme="minorHAnsi"/>
          <w:sz w:val="24"/>
          <w:szCs w:val="24"/>
        </w:rPr>
        <w:t xml:space="preserve">(link below) </w:t>
      </w:r>
      <w:r w:rsidRPr="00A96E76">
        <w:rPr>
          <w:rFonts w:eastAsia="Times New Roman" w:cstheme="minorHAnsi"/>
          <w:sz w:val="24"/>
          <w:szCs w:val="24"/>
        </w:rPr>
        <w:t xml:space="preserve">and reading the associated articles in the module. </w:t>
      </w:r>
    </w:p>
    <w:p w14:paraId="23E42221" w14:textId="68301ED8" w:rsidR="00A96E76" w:rsidRPr="00522D09" w:rsidRDefault="00BB795C" w:rsidP="767B1D79">
      <w:pPr>
        <w:rPr>
          <w:rFonts w:eastAsia="Times New Roman" w:cstheme="minorHAnsi"/>
          <w:sz w:val="24"/>
          <w:szCs w:val="24"/>
        </w:rPr>
      </w:pPr>
      <w:r w:rsidRPr="00A96E76">
        <w:rPr>
          <w:rFonts w:eastAsia="Times New Roman" w:cstheme="minorHAnsi"/>
          <w:sz w:val="24"/>
          <w:szCs w:val="24"/>
        </w:rPr>
        <w:t xml:space="preserve">These questions will assist the preceptor to help the novice nurse at various segments of the Clinical Judgment Model.  For instance, the novice nurse might be very good at </w:t>
      </w:r>
      <w:r w:rsidR="00A96E76" w:rsidRPr="00A96E76">
        <w:rPr>
          <w:rFonts w:eastAsia="Times New Roman" w:cstheme="minorHAnsi"/>
          <w:i/>
          <w:sz w:val="24"/>
          <w:szCs w:val="24"/>
        </w:rPr>
        <w:t>n</w:t>
      </w:r>
      <w:r w:rsidRPr="00A96E76">
        <w:rPr>
          <w:rFonts w:eastAsia="Times New Roman" w:cstheme="minorHAnsi"/>
          <w:i/>
          <w:sz w:val="24"/>
          <w:szCs w:val="24"/>
        </w:rPr>
        <w:t>oticing</w:t>
      </w:r>
      <w:r w:rsidRPr="00A96E76">
        <w:rPr>
          <w:rFonts w:eastAsia="Times New Roman" w:cstheme="minorHAnsi"/>
          <w:sz w:val="24"/>
          <w:szCs w:val="24"/>
        </w:rPr>
        <w:t xml:space="preserve"> but not good at </w:t>
      </w:r>
      <w:r w:rsidR="00A96E76" w:rsidRPr="00A96E76">
        <w:rPr>
          <w:rFonts w:eastAsia="Times New Roman" w:cstheme="minorHAnsi"/>
          <w:i/>
          <w:sz w:val="24"/>
          <w:szCs w:val="24"/>
        </w:rPr>
        <w:t>i</w:t>
      </w:r>
      <w:r w:rsidRPr="00A96E76">
        <w:rPr>
          <w:rFonts w:eastAsia="Times New Roman" w:cstheme="minorHAnsi"/>
          <w:i/>
          <w:sz w:val="24"/>
          <w:szCs w:val="24"/>
        </w:rPr>
        <w:t>nterpreting</w:t>
      </w:r>
      <w:r w:rsidRPr="00A96E76">
        <w:rPr>
          <w:rFonts w:eastAsia="Times New Roman" w:cstheme="minorHAnsi"/>
          <w:sz w:val="24"/>
          <w:szCs w:val="24"/>
        </w:rPr>
        <w:t xml:space="preserve">… in this case use the questions for </w:t>
      </w:r>
      <w:r w:rsidR="00A96E76" w:rsidRPr="00A96E76">
        <w:rPr>
          <w:rFonts w:eastAsia="Times New Roman" w:cstheme="minorHAnsi"/>
          <w:i/>
          <w:sz w:val="24"/>
          <w:szCs w:val="24"/>
        </w:rPr>
        <w:t>i</w:t>
      </w:r>
      <w:r w:rsidRPr="00A96E76">
        <w:rPr>
          <w:rFonts w:eastAsia="Times New Roman" w:cstheme="minorHAnsi"/>
          <w:i/>
          <w:sz w:val="24"/>
          <w:szCs w:val="24"/>
        </w:rPr>
        <w:t>nterpreting</w:t>
      </w:r>
      <w:r w:rsidRPr="00A96E76">
        <w:rPr>
          <w:rFonts w:eastAsia="Times New Roman" w:cstheme="minorHAnsi"/>
          <w:sz w:val="24"/>
          <w:szCs w:val="24"/>
        </w:rPr>
        <w:t xml:space="preserve"> to guide </w:t>
      </w:r>
      <w:r w:rsidR="00A96E76">
        <w:rPr>
          <w:rFonts w:eastAsia="Times New Roman" w:cstheme="minorHAnsi"/>
          <w:sz w:val="24"/>
          <w:szCs w:val="24"/>
        </w:rPr>
        <w:t>next level critical</w:t>
      </w:r>
      <w:r w:rsidRPr="00A96E76">
        <w:rPr>
          <w:rFonts w:eastAsia="Times New Roman" w:cstheme="minorHAnsi"/>
          <w:sz w:val="24"/>
          <w:szCs w:val="24"/>
        </w:rPr>
        <w:t xml:space="preserve"> thinking.</w:t>
      </w:r>
    </w:p>
    <w:p w14:paraId="041E0983" w14:textId="74094D37" w:rsidR="4EE2FDA0" w:rsidRPr="00A96E76" w:rsidRDefault="4EE2FDA0" w:rsidP="767B1D79">
      <w:pPr>
        <w:rPr>
          <w:rFonts w:eastAsia="Times New Roman" w:cstheme="minorHAnsi"/>
          <w:b/>
          <w:bCs/>
          <w:sz w:val="24"/>
          <w:szCs w:val="24"/>
        </w:rPr>
      </w:pPr>
      <w:r w:rsidRPr="00A96E76">
        <w:rPr>
          <w:rFonts w:eastAsia="Times New Roman" w:cstheme="minorHAnsi"/>
          <w:b/>
          <w:bCs/>
          <w:sz w:val="24"/>
          <w:szCs w:val="24"/>
        </w:rPr>
        <w:t>Clinical Judgment Model Questions</w:t>
      </w:r>
    </w:p>
    <w:tbl>
      <w:tblPr>
        <w:tblStyle w:val="TableGrid"/>
        <w:tblW w:w="9715" w:type="dxa"/>
        <w:tblLayout w:type="fixed"/>
        <w:tblLook w:val="06A0" w:firstRow="1" w:lastRow="0" w:firstColumn="1" w:lastColumn="0" w:noHBand="1" w:noVBand="1"/>
      </w:tblPr>
      <w:tblGrid>
        <w:gridCol w:w="1705"/>
        <w:gridCol w:w="4050"/>
        <w:gridCol w:w="3960"/>
      </w:tblGrid>
      <w:tr w:rsidR="767B1D79" w:rsidRPr="00A96E76" w14:paraId="6CCEF82A" w14:textId="77777777" w:rsidTr="00A13B43">
        <w:tc>
          <w:tcPr>
            <w:tcW w:w="1705" w:type="dxa"/>
            <w:shd w:val="clear" w:color="auto" w:fill="D9D9D9" w:themeFill="background1" w:themeFillShade="D9"/>
          </w:tcPr>
          <w:p w14:paraId="38DC3726" w14:textId="340192CF" w:rsidR="55A89BF6" w:rsidRPr="00A96E76" w:rsidRDefault="55A89BF6" w:rsidP="767B1D7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96E76">
              <w:rPr>
                <w:rFonts w:cstheme="minorHAnsi"/>
                <w:b/>
                <w:bCs/>
                <w:sz w:val="24"/>
                <w:szCs w:val="24"/>
              </w:rPr>
              <w:t>CJM Steps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7671E495" w14:textId="1ACA02BD" w:rsidR="00AF3DA3" w:rsidRPr="00A96E76" w:rsidRDefault="00AF3DA3" w:rsidP="767B1D7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96E76">
              <w:rPr>
                <w:rFonts w:cstheme="minorHAnsi"/>
                <w:b/>
                <w:bCs/>
                <w:sz w:val="24"/>
                <w:szCs w:val="24"/>
              </w:rPr>
              <w:t>What it is</w:t>
            </w:r>
          </w:p>
          <w:p w14:paraId="7A146CE9" w14:textId="28B6589A" w:rsidR="55A89BF6" w:rsidRPr="00A96E76" w:rsidRDefault="55A89BF6" w:rsidP="767B1D7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96E76">
              <w:rPr>
                <w:rFonts w:cstheme="minorHAnsi"/>
                <w:b/>
                <w:bCs/>
                <w:sz w:val="24"/>
                <w:szCs w:val="24"/>
              </w:rPr>
              <w:t>When to use it</w:t>
            </w:r>
          </w:p>
        </w:tc>
        <w:tc>
          <w:tcPr>
            <w:tcW w:w="3960" w:type="dxa"/>
            <w:shd w:val="clear" w:color="auto" w:fill="D9D9D9" w:themeFill="background1" w:themeFillShade="D9"/>
          </w:tcPr>
          <w:p w14:paraId="7BF529CE" w14:textId="5E612BE7" w:rsidR="55A89BF6" w:rsidRPr="00A96E76" w:rsidRDefault="55A89BF6" w:rsidP="767B1D7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96E76">
              <w:rPr>
                <w:rFonts w:cstheme="minorHAnsi"/>
                <w:b/>
                <w:bCs/>
                <w:sz w:val="24"/>
                <w:szCs w:val="24"/>
              </w:rPr>
              <w:t>Questions</w:t>
            </w:r>
          </w:p>
        </w:tc>
      </w:tr>
      <w:tr w:rsidR="767B1D79" w:rsidRPr="00A96E76" w14:paraId="1070795A" w14:textId="77777777" w:rsidTr="00A13B43">
        <w:tc>
          <w:tcPr>
            <w:tcW w:w="1705" w:type="dxa"/>
          </w:tcPr>
          <w:p w14:paraId="07318050" w14:textId="74F1323E" w:rsidR="55A89BF6" w:rsidRPr="00A96E76" w:rsidRDefault="55A89BF6" w:rsidP="767B1D7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96E76">
              <w:rPr>
                <w:rFonts w:cstheme="minorHAnsi"/>
                <w:b/>
                <w:bCs/>
                <w:sz w:val="24"/>
                <w:szCs w:val="24"/>
              </w:rPr>
              <w:t>Noticing</w:t>
            </w:r>
          </w:p>
        </w:tc>
        <w:tc>
          <w:tcPr>
            <w:tcW w:w="4050" w:type="dxa"/>
          </w:tcPr>
          <w:p w14:paraId="5C7C1EBA" w14:textId="463F7F4D" w:rsidR="00AF3DA3" w:rsidRPr="00A96E76" w:rsidRDefault="00AF3DA3" w:rsidP="00AF3DA3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Emanates from “knowing” the patient. Initial grasp of situation</w:t>
            </w:r>
          </w:p>
          <w:p w14:paraId="253F03C1" w14:textId="77777777" w:rsidR="767B1D79" w:rsidRPr="00A96E76" w:rsidRDefault="00AF3DA3" w:rsidP="00AF3DA3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Nurses’ expectations for course</w:t>
            </w:r>
          </w:p>
          <w:p w14:paraId="0DB4C12A" w14:textId="77777777" w:rsidR="00AF3DA3" w:rsidRPr="00A96E76" w:rsidRDefault="00AF3DA3" w:rsidP="00AF3DA3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Usual versus unusual observations</w:t>
            </w:r>
          </w:p>
          <w:p w14:paraId="39BF2E52" w14:textId="77777777" w:rsidR="00AF3DA3" w:rsidRPr="00A96E76" w:rsidRDefault="00AF3DA3" w:rsidP="00AF3DA3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Teach to identify salience</w:t>
            </w:r>
          </w:p>
          <w:p w14:paraId="3900EE8C" w14:textId="0DBA5D2D" w:rsidR="00AF3DA3" w:rsidRPr="00A96E76" w:rsidRDefault="00AF3DA3" w:rsidP="00AF3DA3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Influenced by culture of unit, values, and complexity of the case</w:t>
            </w:r>
          </w:p>
        </w:tc>
        <w:tc>
          <w:tcPr>
            <w:tcW w:w="3960" w:type="dxa"/>
          </w:tcPr>
          <w:p w14:paraId="7C723686" w14:textId="746A13EB" w:rsidR="00AF3DA3" w:rsidRPr="00A96E76" w:rsidRDefault="00AF3DA3" w:rsidP="00AF3DA3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Tell me about your patient</w:t>
            </w:r>
          </w:p>
          <w:p w14:paraId="6B54263E" w14:textId="248B03D3" w:rsidR="767B1D79" w:rsidRPr="00A96E76" w:rsidRDefault="00AF3DA3" w:rsidP="00AF3DA3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Tell me what you see?</w:t>
            </w:r>
          </w:p>
          <w:p w14:paraId="041E8D66" w14:textId="41954803" w:rsidR="00AF3DA3" w:rsidRPr="00A96E76" w:rsidRDefault="00AF3DA3" w:rsidP="00AF3DA3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Have you seen this before?</w:t>
            </w:r>
          </w:p>
          <w:p w14:paraId="16F86B91" w14:textId="005B217F" w:rsidR="00AF3DA3" w:rsidRPr="00A96E76" w:rsidRDefault="00AF3DA3" w:rsidP="767B1D79">
            <w:pPr>
              <w:rPr>
                <w:rFonts w:cstheme="minorHAnsi"/>
                <w:sz w:val="24"/>
                <w:szCs w:val="24"/>
              </w:rPr>
            </w:pPr>
          </w:p>
          <w:p w14:paraId="402023FC" w14:textId="4948077D" w:rsidR="00AF3DA3" w:rsidRPr="00A96E76" w:rsidRDefault="00AF3DA3" w:rsidP="767B1D7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767B1D79" w:rsidRPr="00A96E76" w14:paraId="6D681A4E" w14:textId="77777777" w:rsidTr="00A13B43">
        <w:tc>
          <w:tcPr>
            <w:tcW w:w="1705" w:type="dxa"/>
          </w:tcPr>
          <w:p w14:paraId="65866339" w14:textId="63D4DDAE" w:rsidR="55A89BF6" w:rsidRPr="00A96E76" w:rsidRDefault="55A89BF6" w:rsidP="767B1D7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96E76">
              <w:rPr>
                <w:rFonts w:cstheme="minorHAnsi"/>
                <w:b/>
                <w:bCs/>
                <w:sz w:val="24"/>
                <w:szCs w:val="24"/>
              </w:rPr>
              <w:t>Interpreting</w:t>
            </w:r>
          </w:p>
        </w:tc>
        <w:tc>
          <w:tcPr>
            <w:tcW w:w="4050" w:type="dxa"/>
          </w:tcPr>
          <w:p w14:paraId="2F19AE95" w14:textId="77777777" w:rsidR="00D618F7" w:rsidRPr="00A96E76" w:rsidRDefault="00D618F7" w:rsidP="767B1D79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From knowing and the initial grasp, the novice nurse should be encouraged to look for patterns and develop alternative hypothesis of what is occurring</w:t>
            </w:r>
          </w:p>
          <w:p w14:paraId="053E7D42" w14:textId="4DA0DBB6" w:rsidR="00D618F7" w:rsidRPr="00A96E76" w:rsidRDefault="00D618F7" w:rsidP="767B1D79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Then prioritize action</w:t>
            </w:r>
          </w:p>
        </w:tc>
        <w:tc>
          <w:tcPr>
            <w:tcW w:w="3960" w:type="dxa"/>
          </w:tcPr>
          <w:p w14:paraId="14C613B7" w14:textId="77777777" w:rsidR="00D618F7" w:rsidRPr="00A96E76" w:rsidRDefault="00AF3DA3" w:rsidP="00AF3DA3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What are the possible reasons for this situation?</w:t>
            </w:r>
          </w:p>
          <w:p w14:paraId="0436BE47" w14:textId="77777777" w:rsidR="00D618F7" w:rsidRPr="00A96E76" w:rsidRDefault="00AF3DA3" w:rsidP="767B1D7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I wonder what you are thinking?</w:t>
            </w:r>
          </w:p>
          <w:p w14:paraId="7390AF8C" w14:textId="77777777" w:rsidR="00D618F7" w:rsidRPr="00A96E76" w:rsidRDefault="00AF3DA3" w:rsidP="767B1D7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What information do we have?</w:t>
            </w:r>
          </w:p>
          <w:p w14:paraId="71D763D7" w14:textId="77777777" w:rsidR="00D618F7" w:rsidRPr="00A96E76" w:rsidRDefault="00AF3DA3" w:rsidP="767B1D7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What information will we still need?</w:t>
            </w:r>
          </w:p>
          <w:p w14:paraId="42C77545" w14:textId="25DB8704" w:rsidR="00AF3DA3" w:rsidRPr="00A96E76" w:rsidRDefault="00AF3DA3" w:rsidP="767B1D7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What are the priority issues here?</w:t>
            </w:r>
          </w:p>
        </w:tc>
      </w:tr>
      <w:tr w:rsidR="767B1D79" w:rsidRPr="00A96E76" w14:paraId="28FB21D2" w14:textId="77777777" w:rsidTr="00A13B43">
        <w:tc>
          <w:tcPr>
            <w:tcW w:w="1705" w:type="dxa"/>
          </w:tcPr>
          <w:p w14:paraId="4DFD8B14" w14:textId="24DF0514" w:rsidR="55A89BF6" w:rsidRPr="00A96E76" w:rsidRDefault="55A89BF6" w:rsidP="767B1D7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96E76">
              <w:rPr>
                <w:rFonts w:cstheme="minorHAnsi"/>
                <w:b/>
                <w:bCs/>
                <w:sz w:val="24"/>
                <w:szCs w:val="24"/>
              </w:rPr>
              <w:t>Responding</w:t>
            </w:r>
          </w:p>
        </w:tc>
        <w:tc>
          <w:tcPr>
            <w:tcW w:w="4050" w:type="dxa"/>
          </w:tcPr>
          <w:p w14:paraId="4193649D" w14:textId="13DB9CD0" w:rsidR="767B1D79" w:rsidRPr="00A96E76" w:rsidRDefault="00D618F7" w:rsidP="00A13B4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Carrying out the prioritized actions</w:t>
            </w:r>
          </w:p>
        </w:tc>
        <w:tc>
          <w:tcPr>
            <w:tcW w:w="3960" w:type="dxa"/>
          </w:tcPr>
          <w:p w14:paraId="4666FC59" w14:textId="77777777" w:rsidR="00D618F7" w:rsidRPr="00A96E76" w:rsidRDefault="00D618F7" w:rsidP="767B1D79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What actions are necessary now?</w:t>
            </w:r>
          </w:p>
          <w:p w14:paraId="3E30FAB0" w14:textId="77777777" w:rsidR="00D618F7" w:rsidRPr="00A96E76" w:rsidRDefault="00D618F7" w:rsidP="767B1D79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What actions can wait?</w:t>
            </w:r>
          </w:p>
          <w:p w14:paraId="479D0C27" w14:textId="77777777" w:rsidR="00D618F7" w:rsidRPr="00A96E76" w:rsidRDefault="00D618F7" w:rsidP="767B1D79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Are you equipped to carry out the action?</w:t>
            </w:r>
          </w:p>
          <w:p w14:paraId="135B52CD" w14:textId="77777777" w:rsidR="00D618F7" w:rsidRPr="00A96E76" w:rsidRDefault="00D618F7" w:rsidP="767B1D79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Is the action within your scope of practice?</w:t>
            </w:r>
          </w:p>
          <w:p w14:paraId="6AC5B269" w14:textId="77777777" w:rsidR="00D618F7" w:rsidRPr="00A96E76" w:rsidRDefault="00D618F7" w:rsidP="767B1D79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 xml:space="preserve">What would we expect to see for this action(s)? </w:t>
            </w:r>
          </w:p>
          <w:p w14:paraId="04F23312" w14:textId="5230651F" w:rsidR="00D618F7" w:rsidRPr="00A96E76" w:rsidRDefault="00D618F7" w:rsidP="767B1D79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How will we evaluate this response (intervention)?</w:t>
            </w:r>
          </w:p>
        </w:tc>
      </w:tr>
      <w:tr w:rsidR="767B1D79" w:rsidRPr="00A96E76" w14:paraId="02E4F38F" w14:textId="77777777" w:rsidTr="00A13B43">
        <w:tc>
          <w:tcPr>
            <w:tcW w:w="1705" w:type="dxa"/>
          </w:tcPr>
          <w:p w14:paraId="145DBA66" w14:textId="5FE6AE51" w:rsidR="55A89BF6" w:rsidRPr="00A96E76" w:rsidRDefault="55A89BF6" w:rsidP="767B1D7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96E76">
              <w:rPr>
                <w:rFonts w:cstheme="minorHAnsi"/>
                <w:b/>
                <w:bCs/>
                <w:sz w:val="24"/>
                <w:szCs w:val="24"/>
              </w:rPr>
              <w:t>Reflection</w:t>
            </w:r>
          </w:p>
          <w:p w14:paraId="3B0740D0" w14:textId="4A7E27F6" w:rsidR="55A89BF6" w:rsidRPr="00A96E76" w:rsidRDefault="55A89BF6" w:rsidP="767B1D79">
            <w:p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In Action</w:t>
            </w:r>
          </w:p>
          <w:p w14:paraId="297D5BD8" w14:textId="20E08952" w:rsidR="55A89BF6" w:rsidRPr="00A96E76" w:rsidRDefault="55A89BF6" w:rsidP="767B1D79">
            <w:p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On Action</w:t>
            </w:r>
          </w:p>
        </w:tc>
        <w:tc>
          <w:tcPr>
            <w:tcW w:w="4050" w:type="dxa"/>
          </w:tcPr>
          <w:p w14:paraId="34A901B5" w14:textId="3EBDA78A" w:rsidR="767B1D79" w:rsidRPr="00A96E76" w:rsidRDefault="00D618F7" w:rsidP="00A13B43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In action: Debriefing on immediate actions and judgment (what went well and did not go so well).</w:t>
            </w:r>
          </w:p>
          <w:p w14:paraId="6E265F6A" w14:textId="79B1BEF1" w:rsidR="00D618F7" w:rsidRPr="00A96E76" w:rsidRDefault="00D618F7" w:rsidP="00A13B43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On action: What can the novice nurse do to improve judgments in the future</w:t>
            </w:r>
          </w:p>
          <w:p w14:paraId="2318201D" w14:textId="69F344F3" w:rsidR="00D618F7" w:rsidRPr="00A96E76" w:rsidRDefault="00D618F7" w:rsidP="767B1D7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960" w:type="dxa"/>
          </w:tcPr>
          <w:p w14:paraId="5124660D" w14:textId="049809A9" w:rsidR="00D618F7" w:rsidRPr="00A96E76" w:rsidRDefault="00D618F7" w:rsidP="00D618F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lastRenderedPageBreak/>
              <w:t>Did this situation remind you of past experiences?</w:t>
            </w:r>
          </w:p>
          <w:p w14:paraId="2F258D54" w14:textId="5D1C19F9" w:rsidR="00D618F7" w:rsidRPr="00A96E76" w:rsidRDefault="00D618F7" w:rsidP="00D618F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I wonder how you think this situation or action went?</w:t>
            </w:r>
          </w:p>
          <w:p w14:paraId="4B0A5B94" w14:textId="66AC1C9A" w:rsidR="00A13B43" w:rsidRPr="00A96E76" w:rsidRDefault="00D618F7" w:rsidP="00A13B43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Anything surprise you?</w:t>
            </w:r>
          </w:p>
          <w:p w14:paraId="62F6CEDB" w14:textId="77777777" w:rsidR="00D618F7" w:rsidRPr="00A96E76" w:rsidRDefault="00D618F7" w:rsidP="00D618F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lastRenderedPageBreak/>
              <w:t>Can you think of a way to improve this action or situation in the future?</w:t>
            </w:r>
          </w:p>
          <w:p w14:paraId="67FF75DB" w14:textId="2163AD79" w:rsidR="00A13B43" w:rsidRPr="00A96E76" w:rsidRDefault="00A13B43" w:rsidP="00D618F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</w:rPr>
            </w:pPr>
            <w:r w:rsidRPr="00A96E76">
              <w:rPr>
                <w:rFonts w:cstheme="minorHAnsi"/>
                <w:sz w:val="24"/>
                <w:szCs w:val="24"/>
              </w:rPr>
              <w:t>What resources do you need to improve this situation in the future?</w:t>
            </w:r>
          </w:p>
        </w:tc>
      </w:tr>
    </w:tbl>
    <w:p w14:paraId="29BB7EFB" w14:textId="07B66187" w:rsidR="767B1D79" w:rsidRDefault="767B1D79" w:rsidP="767B1D79">
      <w:pPr>
        <w:rPr>
          <w:rFonts w:cstheme="minorHAnsi"/>
        </w:rPr>
      </w:pPr>
    </w:p>
    <w:p w14:paraId="6C799C24" w14:textId="77777777" w:rsidR="00522D09" w:rsidRPr="00A96E76" w:rsidRDefault="00522D09" w:rsidP="00522D09">
      <w:pPr>
        <w:rPr>
          <w:rFonts w:eastAsia="Times New Roman" w:cstheme="minorHAnsi"/>
          <w:sz w:val="24"/>
          <w:szCs w:val="24"/>
        </w:rPr>
      </w:pPr>
      <w:r w:rsidRPr="00A96E76">
        <w:rPr>
          <w:rFonts w:eastAsia="Times New Roman" w:cstheme="minorHAnsi"/>
          <w:sz w:val="24"/>
          <w:szCs w:val="24"/>
        </w:rPr>
        <w:t xml:space="preserve">YouTube link: </w:t>
      </w:r>
      <w:hyperlink r:id="rId5" w:history="1">
        <w:r w:rsidRPr="00A96E76">
          <w:rPr>
            <w:rStyle w:val="Hyperlink"/>
            <w:rFonts w:cstheme="minorHAnsi"/>
          </w:rPr>
          <w:t>https://www.youtube.com/watch?v=m1oVwiRmN8c&amp;t=828s</w:t>
        </w:r>
      </w:hyperlink>
    </w:p>
    <w:p w14:paraId="7AC82D2A" w14:textId="77777777" w:rsidR="00522D09" w:rsidRPr="00A96E76" w:rsidRDefault="00522D09" w:rsidP="767B1D79">
      <w:pPr>
        <w:rPr>
          <w:rFonts w:cstheme="minorHAnsi"/>
        </w:rPr>
      </w:pPr>
    </w:p>
    <w:sectPr w:rsidR="00522D09" w:rsidRPr="00A96E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13449"/>
    <w:multiLevelType w:val="hybridMultilevel"/>
    <w:tmpl w:val="36CA6986"/>
    <w:lvl w:ilvl="0" w:tplc="F8E40B76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F148F"/>
    <w:multiLevelType w:val="hybridMultilevel"/>
    <w:tmpl w:val="DF461E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C686FC4"/>
    <w:multiLevelType w:val="hybridMultilevel"/>
    <w:tmpl w:val="03EA6E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E78553D"/>
    <w:multiLevelType w:val="hybridMultilevel"/>
    <w:tmpl w:val="A35683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F5F62AB"/>
    <w:multiLevelType w:val="hybridMultilevel"/>
    <w:tmpl w:val="80525A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D27665"/>
    <w:multiLevelType w:val="hybridMultilevel"/>
    <w:tmpl w:val="BCD264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E90229D"/>
    <w:multiLevelType w:val="hybridMultilevel"/>
    <w:tmpl w:val="258E42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50D7C21"/>
    <w:multiLevelType w:val="hybridMultilevel"/>
    <w:tmpl w:val="7F5205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3"/>
  </w:num>
  <w:num w:numId="5">
    <w:abstractNumId w:val="6"/>
  </w:num>
  <w:num w:numId="6">
    <w:abstractNumId w:val="1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zU1NTa2MDIwMjBQ0lEKTi0uzszPAykwrgUAsV1lISwAAAA="/>
  </w:docVars>
  <w:rsids>
    <w:rsidRoot w:val="13C3BFE5"/>
    <w:rsid w:val="00226A04"/>
    <w:rsid w:val="0043114E"/>
    <w:rsid w:val="004C791C"/>
    <w:rsid w:val="00522D09"/>
    <w:rsid w:val="00A13B43"/>
    <w:rsid w:val="00A96E76"/>
    <w:rsid w:val="00AF3DA3"/>
    <w:rsid w:val="00B47BF4"/>
    <w:rsid w:val="00BB795C"/>
    <w:rsid w:val="00D618F7"/>
    <w:rsid w:val="13C3BFE5"/>
    <w:rsid w:val="1E915125"/>
    <w:rsid w:val="45DB6E01"/>
    <w:rsid w:val="4C3F94B2"/>
    <w:rsid w:val="4EE2FDA0"/>
    <w:rsid w:val="55A89BF6"/>
    <w:rsid w:val="701E83F1"/>
    <w:rsid w:val="767B1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3BFE5"/>
  <w15:chartTrackingRefBased/>
  <w15:docId w15:val="{BD31BC53-878E-428E-ABAB-5B8FE7385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F3DA3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BB795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m1oVwiRmN8c&amp;t=828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Williams</dc:creator>
  <cp:keywords/>
  <dc:description/>
  <cp:lastModifiedBy>Priscilla Almeida</cp:lastModifiedBy>
  <cp:revision>2</cp:revision>
  <dcterms:created xsi:type="dcterms:W3CDTF">2020-06-18T16:44:00Z</dcterms:created>
  <dcterms:modified xsi:type="dcterms:W3CDTF">2020-06-18T16:44:00Z</dcterms:modified>
</cp:coreProperties>
</file>